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7808" w:type="dxa"/>
        <w:jc w:val="center"/>
        <w:tblLook w:val="04A0" w:firstRow="1" w:lastRow="0" w:firstColumn="1" w:lastColumn="0" w:noHBand="0" w:noVBand="1"/>
      </w:tblPr>
      <w:tblGrid>
        <w:gridCol w:w="3470"/>
        <w:gridCol w:w="1384"/>
        <w:gridCol w:w="1458"/>
        <w:gridCol w:w="1496"/>
      </w:tblGrid>
      <w:tr w:rsidR="00691709" w:rsidRPr="00284230" w14:paraId="7057CB56" w14:textId="77777777" w:rsidTr="00877CE8">
        <w:trPr>
          <w:trHeight w:val="223"/>
          <w:tblHeader/>
          <w:jc w:val="center"/>
        </w:trPr>
        <w:tc>
          <w:tcPr>
            <w:tcW w:w="0" w:type="auto"/>
            <w:gridSpan w:val="4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B6A153" w14:textId="77777777" w:rsidR="00691709" w:rsidRPr="00284230" w:rsidRDefault="00691709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bookmarkStart w:id="0" w:name="_Hlk178346345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ble 1: Multilevel models for network homogeneity and redistributive preferences</w:t>
            </w:r>
          </w:p>
        </w:tc>
      </w:tr>
      <w:tr w:rsidR="00691709" w:rsidRPr="00284230" w14:paraId="68D7489D" w14:textId="77777777" w:rsidTr="00877CE8">
        <w:trPr>
          <w:trHeight w:val="217"/>
          <w:tblHeader/>
          <w:jc w:val="center"/>
        </w:trPr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208871" w14:textId="77777777" w:rsidR="00691709" w:rsidRPr="00284230" w:rsidRDefault="00691709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1F4DF6" w14:textId="77777777" w:rsidR="00691709" w:rsidRPr="00284230" w:rsidRDefault="00691709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FEBA65" w14:textId="77777777" w:rsidR="00691709" w:rsidRPr="00284230" w:rsidRDefault="00691709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41A156" w14:textId="77777777" w:rsidR="00691709" w:rsidRPr="00284230" w:rsidRDefault="00691709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3</w:t>
            </w:r>
          </w:p>
        </w:tc>
      </w:tr>
      <w:tr w:rsidR="00691709" w:rsidRPr="00284230" w14:paraId="2808DA4C" w14:textId="77777777" w:rsidTr="00877CE8">
        <w:trPr>
          <w:trHeight w:val="223"/>
          <w:jc w:val="center"/>
        </w:trPr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09B037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ass-based network homogeneity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CB9E726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2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2E58D58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3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6C626E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.45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691709" w:rsidRPr="00284230" w14:paraId="39FA536C" w14:textId="77777777" w:rsidTr="00877CE8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AB6242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twork siz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E57736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1B2890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2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EFDCE7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5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691709" w:rsidRPr="00284230" w14:paraId="5433CE00" w14:textId="77777777" w:rsidTr="00877CE8">
        <w:trPr>
          <w:trHeight w:val="217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5F3757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cial Class (Ref.= Service Class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DAEE09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EA7230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2B67A4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691709" w:rsidRPr="00284230" w14:paraId="587D9011" w14:textId="77777777" w:rsidTr="00877CE8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272C484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E9F915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058182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461AC3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82 (0.60)</w:t>
            </w:r>
          </w:p>
        </w:tc>
      </w:tr>
      <w:tr w:rsidR="00691709" w:rsidRPr="00284230" w14:paraId="569C233D" w14:textId="77777777" w:rsidTr="00877CE8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0CC54C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F9EEBE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48CBB7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BBD30C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1 (0.63)</w:t>
            </w:r>
          </w:p>
        </w:tc>
      </w:tr>
      <w:tr w:rsidR="00691709" w:rsidRPr="00284230" w14:paraId="60B885B0" w14:textId="77777777" w:rsidTr="00877CE8">
        <w:trPr>
          <w:trHeight w:val="217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00B79F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mogeneity x Social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912E26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A4240B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07BBB2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691709" w:rsidRPr="00284230" w14:paraId="1361ED3A" w14:textId="77777777" w:rsidTr="00877CE8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ED8B9A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Homogeneity*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111648B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4AFAEC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E88DBB7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4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4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691709" w:rsidRPr="00284230" w14:paraId="28460699" w14:textId="77777777" w:rsidTr="00877CE8">
        <w:trPr>
          <w:trHeight w:val="223"/>
          <w:jc w:val="center"/>
        </w:trPr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D68A49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Homogeneity*Working Class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83DF8B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23CD36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8451E2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5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691709" w:rsidRPr="00284230" w14:paraId="6C734B28" w14:textId="77777777" w:rsidTr="00877CE8">
        <w:trPr>
          <w:trHeight w:val="217"/>
          <w:jc w:val="center"/>
        </w:trPr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77D79A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trol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96F562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505A2F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A0B602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</w:tr>
      <w:tr w:rsidR="00691709" w:rsidRPr="00284230" w14:paraId="4314D253" w14:textId="77777777" w:rsidTr="00877CE8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E17350B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C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B5AB60B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891.6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206B609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409.9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8262CB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319.54</w:t>
            </w:r>
          </w:p>
        </w:tc>
      </w:tr>
      <w:tr w:rsidR="00691709" w:rsidRPr="00284230" w14:paraId="4B20D895" w14:textId="77777777" w:rsidTr="00877CE8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D5860F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. obs.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84A0FF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D2155A3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DF49DA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</w:tr>
      <w:tr w:rsidR="00691709" w:rsidRPr="00284230" w14:paraId="164E8B57" w14:textId="77777777" w:rsidTr="00877CE8">
        <w:trPr>
          <w:trHeight w:val="217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21A24C" w14:textId="0BE3218A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Num. </w:t>
            </w:r>
            <w:r w:rsidR="00897A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r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5C2A1C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C8283F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BCDBF2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</w:tr>
      <w:tr w:rsidR="00691709" w:rsidRPr="00284230" w14:paraId="151ACF3A" w14:textId="77777777" w:rsidTr="00877CE8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443377" w14:textId="4D4AEE8A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Var: </w:t>
            </w:r>
            <w:r w:rsidR="00897A8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ry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Intercept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77322C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9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CCA8EF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3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79C8D9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07</w:t>
            </w:r>
          </w:p>
        </w:tc>
      </w:tr>
      <w:tr w:rsidR="00691709" w:rsidRPr="00284230" w14:paraId="221D1998" w14:textId="77777777" w:rsidTr="00877CE8">
        <w:trPr>
          <w:trHeight w:val="223"/>
          <w:jc w:val="center"/>
        </w:trPr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8CA5DC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: Residual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EC3C5D5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3.00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895F35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3.94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166493" w14:textId="7777777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2.07</w:t>
            </w:r>
          </w:p>
        </w:tc>
      </w:tr>
      <w:tr w:rsidR="00691709" w:rsidRPr="00284230" w14:paraId="2AD57EE7" w14:textId="77777777" w:rsidTr="00877CE8">
        <w:trPr>
          <w:trHeight w:val="217"/>
          <w:jc w:val="center"/>
        </w:trPr>
        <w:tc>
          <w:tcPr>
            <w:tcW w:w="0" w:type="auto"/>
            <w:gridSpan w:val="4"/>
            <w:tcBorders>
              <w:top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6BACEA" w14:textId="7ED98D47" w:rsidR="00691709" w:rsidRPr="00284230" w:rsidRDefault="00691709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Note: Standard errors are in parentheses.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&lt; 0.001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&lt; 0.01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 &lt; 0.05</w:t>
            </w:r>
          </w:p>
        </w:tc>
      </w:tr>
      <w:bookmarkEnd w:id="0"/>
    </w:tbl>
    <w:p w14:paraId="57EA27B5" w14:textId="77777777" w:rsidR="00691709" w:rsidRDefault="00691709"/>
    <w:sectPr w:rsidR="0069170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S3NDYzszS0NLY0NTNV0lEKTi0uzszPAykwrAUAX5gfLiwAAAA="/>
  </w:docVars>
  <w:rsids>
    <w:rsidRoot w:val="00691709"/>
    <w:rsid w:val="0002745E"/>
    <w:rsid w:val="000D7570"/>
    <w:rsid w:val="001A0619"/>
    <w:rsid w:val="0028528C"/>
    <w:rsid w:val="005D629F"/>
    <w:rsid w:val="00691709"/>
    <w:rsid w:val="00897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CC34985"/>
  <w15:chartTrackingRefBased/>
  <w15:docId w15:val="{2DAEEC70-96CB-4FFC-8C0E-F9092D1AA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709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1709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s-CL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1709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s-CL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1709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s-CL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1709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s-CL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1709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s-CL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1709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s-CL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1709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s-CL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1709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s-CL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1709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s-CL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170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170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170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170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170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170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170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170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170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170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917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1709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s-CL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69170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1709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s-CL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69170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91709"/>
    <w:pPr>
      <w:spacing w:after="160" w:line="278" w:lineRule="auto"/>
      <w:ind w:left="720"/>
      <w:contextualSpacing/>
    </w:pPr>
    <w:rPr>
      <w:kern w:val="2"/>
      <w:lang w:val="es-CL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69170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170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s-CL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170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170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667</Characters>
  <Application>Microsoft Office Word</Application>
  <DocSecurity>0</DocSecurity>
  <Lines>74</Lines>
  <Paragraphs>54</Paragraphs>
  <ScaleCrop>false</ScaleCrop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César Iturra Sanhueza</dc:creator>
  <cp:keywords/>
  <dc:description/>
  <cp:lastModifiedBy>Julio César Iturra Sanhueza</cp:lastModifiedBy>
  <cp:revision>5</cp:revision>
  <dcterms:created xsi:type="dcterms:W3CDTF">2024-12-26T12:10:00Z</dcterms:created>
  <dcterms:modified xsi:type="dcterms:W3CDTF">2024-12-27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ad3950-3404-4ded-bdb5-eba7da70137e</vt:lpwstr>
  </property>
</Properties>
</file>